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udy_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MTe_ch - SDQ_t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MTe_ch - SDQ_er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MTe_ch - SDQ_v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MTe_ch - SDQ_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MTe_ch - SDQ_kap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MTe_ch - SDQ_sz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c_e_ch - SDQ_t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c_e_ch - SDQ_er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c_e_ch - SDQ_v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c_e_ch - SDQ_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c_e_ch - SDQ_kap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c_e_ch - SDQ_sz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r_e_ch - SDQ_t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r_e_ch - SDQ_er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r_e_ch - SDQ_v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r_e_ch - SDQ_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r_e_ch - SDQ_kap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r_e_ch - SDQ_sz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neuch - SDQ_t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neuch - SDQ_er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neuch - SDQ_v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neuch - SDQ_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neuch - SDQ_kap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neuch - SDQ_sz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omch - SDQ_t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omch - SDQ_er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omch - SDQ_v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omch - SDQ_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omch - SDQ_kap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omch - SDQ_sz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MTe_ch - EAS_em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MTe_ch - EAS_act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MTe_ch - EAS_s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MTe_ch - EAS_s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c_e_ch - EAS_em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c_e_ch - EAS_act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c_e_ch - EAS_s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c_e_ch - EAS_s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r_e_ch - EAS_em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r_e_ch - EAS_act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r_e_ch - EAS_s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r_e_ch - EAS_s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neuch - EAS_em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neuch - EAS_act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neuch - EAS_s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neuch - EAS_s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omch - EAS_em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omch - EAS_act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omch - EAS_s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omch - EAS_s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flowch - EAS_em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flowch - EAS_act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flowch - EAS_s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flowch - EAS_s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t_ch - EAS_em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t_ch - EAS_act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t_ch - EAS_s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t_ch - EAS_s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t_ch - SDQ_t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t_ch - SDQ_er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t_ch - SDQ_v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t_ch - SDQ_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t_ch - SDQ_kap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t_ch - SDQ_sz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Bs_ch - EAS_em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Bs_ch - EAS_act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Bs_ch - EAS_s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Bs_ch - EAS_s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Bs_ch - SDQ_t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Bs_ch - SDQ_er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Bs_ch - SDQ_v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Bs_ch - SDQ_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Bs_ch - SDQ_kap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Bs_ch - SDQ_sz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mix_ch - EAS_em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mix_ch - EAS_act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mix_ch - EAS_s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mix_ch - EAS_s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mix_ch - SDQ_t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mix_ch - SDQ_er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mix_ch - SDQ_v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mix_ch - SDQ_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mix_ch - SDQ_kap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mix_ch - SDQ_sz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ark_ch - EAS_em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ark_ch - EAS_act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ark_ch - EAS_s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ark_ch - EAS_s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ark_ch - SDQ_t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ark_ch - SDQ_er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ark_ch - SDQ_v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ark_ch - SDQ_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ark_ch - SDQ_kap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ark_ch - SDQ_sz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flowch - SDQ_to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flowch - SDQ_er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flowch - SDQ_v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flowch - SDQ_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flowch - SDQ_kap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Fflowch - SDQ_szo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mindfulness:moderator_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1:05:17Z</dcterms:created>
  <dcterms:modified xsi:type="dcterms:W3CDTF">2024-10-28T11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